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noble oud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eut provoquer une allergie cutanée. 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nnamaldehyde; methyl palmitate; α-hexylcinnamaldehyde; benzyl salicylate; 1-(1,2,3,4,5,6,7,8-octahydro-2,3,8,8-tetramethyl-2-naphthyl)ethan-1-one; 4-tert-butylcyclohexyl acetate; coumarin</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333+P313 - En cas d’irritation ou d’éruption cutanée: consulter un médecin.</w:t>
              <w:br/>
              <w:t>P501 - Éliminer le contenu/récipient dans ... (... conformément à la réglementation locale/régionale/nationale ou</w:t>
              <w:br/>
              <w:t>internation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sa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e répondant pas aux critères PBT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e répondant pas aux critères vPvB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23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3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9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9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palmi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2-39-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4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7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69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Chronic 3, H412</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Epicée. Cuiré. Boisé. Oriental. balsamiqu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e poids corporel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e poids corporel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palmitate (112-39-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de poids corporel Animal: rat, Animal sex: female, Guideline: OECD Guideline 420 (Acute Oral Toxicity - Fixed Dose Method), Guideline: EU Method B.1 bis (Acute Oral Toxicity - Fixed Dose Procedur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e poids corporel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noble oud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methyl palmitate (112-39-0)</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4,4 mm²/s Temp.: '4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tions sur les autres dangers</w:t>
      </w:r>
      <w:bookmarkEnd w:id="3"/>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palmitate (112-39-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50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0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02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gt; 0,22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gt; 0,22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noble oud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palmitate (112-39-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sa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e répondant pas aux critères PBT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e répondant pas aux critères vPvB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4"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innamaldehyde ; 4-tert-butylcyclohex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cutané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7/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7/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noble oud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noble oud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7/04/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0133C2B-5445-4156-8116-F1DBF4402CB9}"/>
</file>

<file path=customXml/itemProps3.xml><?xml version="1.0" encoding="utf-8"?>
<ds:datastoreItem xmlns:ds="http://schemas.openxmlformats.org/officeDocument/2006/customXml" ds:itemID="{91AF266F-5A95-4871-806F-13F412364F02}"/>
</file>

<file path=customXml/itemProps4.xml><?xml version="1.0" encoding="utf-8"?>
<ds:datastoreItem xmlns:ds="http://schemas.openxmlformats.org/officeDocument/2006/customXml" ds:itemID="{506A4F7A-3EC6-430F-A71C-D41575F8DE58}"/>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